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8CC668" w14:textId="77777777" w:rsidR="00443B33" w:rsidRPr="000A30D8" w:rsidRDefault="00443B33" w:rsidP="00443B33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16/25</w:t>
      </w:r>
    </w:p>
    <w:p w14:paraId="22A44E56" w14:textId="77777777" w:rsidR="00443B33" w:rsidRPr="000A30D8" w:rsidRDefault="00443B33" w:rsidP="00443B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145E08D2" w14:textId="77777777" w:rsidR="00443B33" w:rsidRPr="000A30D8" w:rsidRDefault="00443B33" w:rsidP="00443B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>
        <w:rPr>
          <w:b/>
          <w:color w:val="000000"/>
          <w:lang w:val="es-ES"/>
        </w:rPr>
        <w:t>responde al Expe. Nº 0271/25</w:t>
      </w:r>
    </w:p>
    <w:p w14:paraId="76851004" w14:textId="77777777" w:rsidR="00443B33" w:rsidRPr="000A30D8" w:rsidRDefault="00443B33" w:rsidP="00443B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69C45E57" w14:textId="2FF4FD41" w:rsidR="00443B33" w:rsidRPr="000A30D8" w:rsidRDefault="00443B33" w:rsidP="00443B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8 de febrero de 2025</w:t>
      </w:r>
      <w:bookmarkStart w:id="0" w:name="_GoBack"/>
      <w:bookmarkEnd w:id="0"/>
    </w:p>
    <w:p w14:paraId="2D64173C" w14:textId="77777777" w:rsidR="00443B33" w:rsidRPr="000A30D8" w:rsidRDefault="00443B33" w:rsidP="00443B33">
      <w:pPr>
        <w:spacing w:line="260" w:lineRule="exact"/>
        <w:jc w:val="both"/>
        <w:rPr>
          <w:lang w:val="es-ES"/>
        </w:rPr>
      </w:pPr>
    </w:p>
    <w:p w14:paraId="73DC1449" w14:textId="77777777" w:rsidR="00443B33" w:rsidRPr="000A30D8" w:rsidRDefault="00443B33" w:rsidP="00443B33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14:paraId="5D033D43" w14:textId="77777777" w:rsidR="00443B33" w:rsidRPr="000A30D8" w:rsidRDefault="00443B33" w:rsidP="00443B33">
      <w:pPr>
        <w:spacing w:line="260" w:lineRule="exact"/>
        <w:jc w:val="both"/>
        <w:rPr>
          <w:bCs/>
          <w:lang w:val="es-ES_tradnl"/>
        </w:rPr>
      </w:pPr>
    </w:p>
    <w:p w14:paraId="60522036" w14:textId="77777777" w:rsidR="00443B33" w:rsidRPr="000A30D8" w:rsidRDefault="00443B33" w:rsidP="00443B33">
      <w:pPr>
        <w:spacing w:line="260" w:lineRule="exact"/>
        <w:jc w:val="both"/>
        <w:rPr>
          <w:bCs/>
          <w:lang w:val="es-ES_tradnl"/>
        </w:rPr>
      </w:pPr>
    </w:p>
    <w:p w14:paraId="49AA8E89" w14:textId="77777777" w:rsidR="00443B33" w:rsidRDefault="00443B33" w:rsidP="00443B33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>La renuncia del Sr. Laureano Ramírez (Leg.16136*Cargo de Planta 27022112</w:t>
      </w:r>
      <w:r w:rsidRPr="000A30D8">
        <w:rPr>
          <w:bCs/>
          <w:lang w:val="es-ES_tradnl"/>
        </w:rPr>
        <w:t xml:space="preserve">) en un cargo de </w:t>
      </w:r>
      <w:r>
        <w:rPr>
          <w:bCs/>
          <w:lang w:val="es-ES_tradnl"/>
        </w:rPr>
        <w:t>Ayudante “B” en la asignatura “Introducción a la Programación Orientada a Objetos</w:t>
      </w:r>
      <w:r w:rsidRPr="000A30D8">
        <w:rPr>
          <w:bCs/>
          <w:lang w:val="es-ES_tradnl"/>
        </w:rPr>
        <w:t>”;</w:t>
      </w:r>
    </w:p>
    <w:p w14:paraId="2F2AEC39" w14:textId="77777777" w:rsidR="00443B33" w:rsidRPr="000A30D8" w:rsidRDefault="00443B33" w:rsidP="00443B33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 </w:t>
      </w:r>
    </w:p>
    <w:p w14:paraId="1CB50101" w14:textId="77777777" w:rsidR="00443B33" w:rsidRDefault="00443B33" w:rsidP="00443B33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>La renuncia del Sr. Claudio Gabriel Solís (Leg.15767*Cargo de Planta 27027010</w:t>
      </w:r>
      <w:r w:rsidRPr="000A30D8">
        <w:rPr>
          <w:bCs/>
          <w:lang w:val="es-ES_tradnl"/>
        </w:rPr>
        <w:t xml:space="preserve">) en un cargo de </w:t>
      </w:r>
      <w:r>
        <w:rPr>
          <w:bCs/>
          <w:lang w:val="es-ES_tradnl"/>
        </w:rPr>
        <w:t>Ayudante “B” en la asignatura “Organización de Computadoras</w:t>
      </w:r>
      <w:r w:rsidRPr="000A30D8">
        <w:rPr>
          <w:bCs/>
          <w:lang w:val="es-ES_tradnl"/>
        </w:rPr>
        <w:t>”;</w:t>
      </w:r>
    </w:p>
    <w:p w14:paraId="66F442FA" w14:textId="77777777" w:rsidR="00443B33" w:rsidRDefault="00443B33" w:rsidP="00443B33">
      <w:pPr>
        <w:spacing w:line="260" w:lineRule="exact"/>
        <w:ind w:firstLine="851"/>
        <w:jc w:val="both"/>
        <w:rPr>
          <w:bCs/>
          <w:lang w:val="es-ES_tradnl"/>
        </w:rPr>
      </w:pPr>
    </w:p>
    <w:p w14:paraId="43BA52D4" w14:textId="77777777" w:rsidR="00443B33" w:rsidRDefault="00443B33" w:rsidP="00443B33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 xml:space="preserve">La renuncia del Sr. Ignacio Joaquín </w:t>
      </w:r>
      <w:proofErr w:type="spellStart"/>
      <w:r>
        <w:rPr>
          <w:bCs/>
          <w:lang w:val="es-ES_tradnl"/>
        </w:rPr>
        <w:t>Dotta</w:t>
      </w:r>
      <w:proofErr w:type="spellEnd"/>
      <w:r>
        <w:rPr>
          <w:bCs/>
          <w:lang w:val="es-ES_tradnl"/>
        </w:rPr>
        <w:t xml:space="preserve"> (Leg.15531*Cargo de Planta 27022109</w:t>
      </w:r>
      <w:r w:rsidRPr="000A30D8">
        <w:rPr>
          <w:bCs/>
          <w:lang w:val="es-ES_tradnl"/>
        </w:rPr>
        <w:t xml:space="preserve">) en un cargo de </w:t>
      </w:r>
      <w:r>
        <w:rPr>
          <w:bCs/>
          <w:lang w:val="es-ES_tradnl"/>
        </w:rPr>
        <w:t>Ayudante “B” en la asignatura “Arquitectura y Diseño de Sistemas</w:t>
      </w:r>
      <w:r w:rsidRPr="000A30D8">
        <w:rPr>
          <w:bCs/>
          <w:lang w:val="es-ES_tradnl"/>
        </w:rPr>
        <w:t>”;</w:t>
      </w:r>
      <w:r>
        <w:rPr>
          <w:bCs/>
          <w:lang w:val="es-ES_tradnl"/>
        </w:rPr>
        <w:t xml:space="preserve"> y</w:t>
      </w:r>
    </w:p>
    <w:p w14:paraId="5E0858F8" w14:textId="77777777" w:rsidR="00443B33" w:rsidRPr="000A30D8" w:rsidRDefault="00443B33" w:rsidP="00443B33">
      <w:pPr>
        <w:spacing w:line="260" w:lineRule="exact"/>
        <w:jc w:val="both"/>
        <w:rPr>
          <w:bCs/>
          <w:lang w:val="es-ES_tradnl"/>
        </w:rPr>
      </w:pPr>
    </w:p>
    <w:p w14:paraId="014A06A7" w14:textId="77777777" w:rsidR="00443B33" w:rsidRPr="000A30D8" w:rsidRDefault="00443B33" w:rsidP="00443B33">
      <w:pPr>
        <w:spacing w:line="260" w:lineRule="exact"/>
        <w:jc w:val="both"/>
        <w:rPr>
          <w:bCs/>
          <w:lang w:val="es-ES"/>
        </w:rPr>
      </w:pPr>
    </w:p>
    <w:p w14:paraId="0FEDDF01" w14:textId="77777777" w:rsidR="00443B33" w:rsidRPr="000A30D8" w:rsidRDefault="00443B33" w:rsidP="00443B33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14:paraId="3390F4E5" w14:textId="77777777" w:rsidR="00443B33" w:rsidRPr="000A30D8" w:rsidRDefault="00443B33" w:rsidP="00443B33">
      <w:pPr>
        <w:spacing w:line="260" w:lineRule="exact"/>
        <w:ind w:right="-29"/>
        <w:jc w:val="both"/>
        <w:rPr>
          <w:lang w:val="es-ES"/>
        </w:rPr>
      </w:pPr>
    </w:p>
    <w:p w14:paraId="5B0FB7C4" w14:textId="77777777" w:rsidR="00443B33" w:rsidRDefault="00443B33" w:rsidP="00443B33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>
        <w:rPr>
          <w:lang w:val="es-ES"/>
        </w:rPr>
        <w:t>o docente del ciclo lectivo 2025</w:t>
      </w:r>
      <w:r w:rsidRPr="000A30D8">
        <w:rPr>
          <w:lang w:val="es-ES"/>
        </w:rPr>
        <w:t>;</w:t>
      </w:r>
    </w:p>
    <w:p w14:paraId="0509AFBD" w14:textId="77777777" w:rsidR="00443B33" w:rsidRDefault="00443B33" w:rsidP="00443B33">
      <w:pPr>
        <w:jc w:val="both"/>
        <w:rPr>
          <w:lang w:val="es-ES" w:eastAsia="es-ES"/>
        </w:rPr>
      </w:pPr>
    </w:p>
    <w:p w14:paraId="5FA79311" w14:textId="77777777" w:rsidR="00443B33" w:rsidRPr="000A30D8" w:rsidRDefault="00443B33" w:rsidP="00443B33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>
        <w:rPr>
          <w:lang w:val="es-ES" w:eastAsia="es-ES"/>
        </w:rPr>
        <w:t>ordinaria de fecha 18 de febrero de 2025,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14:paraId="3AC1CFDD" w14:textId="77777777" w:rsidR="00443B33" w:rsidRDefault="00443B33" w:rsidP="00443B3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14:paraId="38501F36" w14:textId="77777777" w:rsidR="00443B33" w:rsidRPr="00E20900" w:rsidRDefault="00443B33" w:rsidP="00443B3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14:paraId="74CA30DB" w14:textId="77777777" w:rsidR="00443B33" w:rsidRPr="000A30D8" w:rsidRDefault="00443B33" w:rsidP="00443B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14:paraId="0BC14463" w14:textId="77777777" w:rsidR="00443B33" w:rsidRPr="000A30D8" w:rsidRDefault="00443B33" w:rsidP="00443B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14:paraId="10694323" w14:textId="77777777" w:rsidR="00443B33" w:rsidRPr="000A30D8" w:rsidRDefault="00443B33" w:rsidP="00443B33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14:paraId="31415FE5" w14:textId="77777777" w:rsidR="00443B33" w:rsidRPr="000A30D8" w:rsidRDefault="00443B33" w:rsidP="00443B33">
      <w:pPr>
        <w:spacing w:line="260" w:lineRule="exact"/>
        <w:jc w:val="both"/>
        <w:rPr>
          <w:b/>
          <w:szCs w:val="20"/>
          <w:lang w:val="es-ES"/>
        </w:rPr>
      </w:pPr>
    </w:p>
    <w:p w14:paraId="3408A74A" w14:textId="77777777" w:rsidR="00443B33" w:rsidRPr="000A30D8" w:rsidRDefault="00443B33" w:rsidP="00443B33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14:paraId="4B068638" w14:textId="77777777" w:rsidR="00443B33" w:rsidRPr="000A30D8" w:rsidRDefault="00443B33" w:rsidP="00443B33">
      <w:pPr>
        <w:spacing w:line="260" w:lineRule="exact"/>
        <w:rPr>
          <w:b/>
          <w:lang w:val="es-ES"/>
        </w:rPr>
      </w:pPr>
    </w:p>
    <w:p w14:paraId="5457DEFF" w14:textId="77777777" w:rsidR="00443B33" w:rsidRPr="000A30D8" w:rsidRDefault="00443B33" w:rsidP="00443B33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: Programación</w:t>
      </w:r>
    </w:p>
    <w:p w14:paraId="4A12AF82" w14:textId="77777777" w:rsidR="00443B33" w:rsidRPr="000A30D8" w:rsidRDefault="00443B33" w:rsidP="00443B33">
      <w:pPr>
        <w:spacing w:line="260" w:lineRule="exact"/>
        <w:jc w:val="both"/>
        <w:rPr>
          <w:b/>
          <w:szCs w:val="20"/>
          <w:lang w:val="es-ES"/>
        </w:rPr>
      </w:pPr>
    </w:p>
    <w:p w14:paraId="49E3E405" w14:textId="77777777" w:rsidR="00443B33" w:rsidRDefault="00443B33" w:rsidP="00443B33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Introducción a la Programación Orientada a Objetos” (Cód. 7713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14:paraId="46AF6CD5" w14:textId="77777777" w:rsidR="00443B33" w:rsidRPr="000A30D8" w:rsidRDefault="00443B33" w:rsidP="00443B33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14:paraId="52EEF920" w14:textId="77777777" w:rsidR="00443B33" w:rsidRPr="0082691C" w:rsidRDefault="00443B33" w:rsidP="00443B33">
      <w:pPr>
        <w:spacing w:line="260" w:lineRule="exact"/>
        <w:jc w:val="both"/>
        <w:rPr>
          <w:b/>
          <w:szCs w:val="20"/>
          <w:lang w:val="es-ES"/>
        </w:rPr>
      </w:pPr>
      <w:r w:rsidRPr="0082691C">
        <w:rPr>
          <w:b/>
          <w:szCs w:val="20"/>
          <w:lang w:val="es-ES"/>
        </w:rPr>
        <w:t>Área III: Desarrollo de Sistemas</w:t>
      </w:r>
    </w:p>
    <w:p w14:paraId="34D820FC" w14:textId="77777777" w:rsidR="00443B33" w:rsidRPr="0082691C" w:rsidRDefault="00443B33" w:rsidP="00443B33">
      <w:pPr>
        <w:spacing w:line="260" w:lineRule="exact"/>
        <w:jc w:val="both"/>
        <w:rPr>
          <w:b/>
          <w:szCs w:val="20"/>
          <w:lang w:val="es-ES"/>
        </w:rPr>
      </w:pPr>
    </w:p>
    <w:p w14:paraId="62762DA6" w14:textId="77777777" w:rsidR="00443B33" w:rsidRDefault="00443B33" w:rsidP="00443B33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 w:rsidRPr="0082691C">
        <w:rPr>
          <w:lang w:val="es-ES"/>
        </w:rPr>
        <w:t xml:space="preserve">Un (01) cargo de </w:t>
      </w:r>
      <w:r w:rsidRPr="0082691C">
        <w:rPr>
          <w:b/>
          <w:lang w:val="es-ES"/>
        </w:rPr>
        <w:t>Ayudante de Docencia “B”</w:t>
      </w:r>
      <w:r w:rsidRPr="0082691C">
        <w:rPr>
          <w:lang w:val="es-ES"/>
        </w:rPr>
        <w:t xml:space="preserve"> – asignatura </w:t>
      </w:r>
      <w:r w:rsidRPr="0082691C">
        <w:rPr>
          <w:b/>
          <w:lang w:val="es-ES"/>
        </w:rPr>
        <w:t>“Arquitectura y Diseño de Sistemas” (Cód. 7527);</w:t>
      </w:r>
    </w:p>
    <w:p w14:paraId="6AC22BCB" w14:textId="77777777" w:rsidR="00443B33" w:rsidRDefault="00443B33" w:rsidP="00443B33">
      <w:pPr>
        <w:spacing w:line="260" w:lineRule="exact"/>
        <w:jc w:val="both"/>
        <w:rPr>
          <w:b/>
          <w:szCs w:val="20"/>
          <w:lang w:val="es-ES"/>
        </w:rPr>
      </w:pPr>
    </w:p>
    <w:p w14:paraId="3616F991" w14:textId="77777777" w:rsidR="00443B33" w:rsidRDefault="00443B33" w:rsidP="00443B33">
      <w:pPr>
        <w:spacing w:line="260" w:lineRule="exact"/>
        <w:jc w:val="both"/>
        <w:rPr>
          <w:b/>
          <w:szCs w:val="20"/>
          <w:lang w:val="es-ES"/>
        </w:rPr>
      </w:pPr>
    </w:p>
    <w:p w14:paraId="2A70FBF4" w14:textId="77777777" w:rsidR="00443B33" w:rsidRDefault="00443B33" w:rsidP="00443B33">
      <w:pPr>
        <w:spacing w:line="260" w:lineRule="exact"/>
        <w:jc w:val="both"/>
        <w:rPr>
          <w:b/>
          <w:szCs w:val="20"/>
          <w:lang w:val="es-ES"/>
        </w:rPr>
      </w:pPr>
    </w:p>
    <w:p w14:paraId="4B7E9608" w14:textId="77777777" w:rsidR="00443B33" w:rsidRDefault="00443B33" w:rsidP="00443B33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 xml:space="preserve">/// CDCIC-016/25 </w:t>
      </w:r>
    </w:p>
    <w:p w14:paraId="524E9B4E" w14:textId="77777777" w:rsidR="00443B33" w:rsidRDefault="00443B33" w:rsidP="00443B33">
      <w:pPr>
        <w:spacing w:line="260" w:lineRule="exact"/>
        <w:jc w:val="both"/>
        <w:rPr>
          <w:b/>
          <w:szCs w:val="20"/>
          <w:lang w:val="es-ES"/>
        </w:rPr>
      </w:pPr>
    </w:p>
    <w:p w14:paraId="2CA8D67B" w14:textId="77777777" w:rsidR="00443B33" w:rsidRPr="000A30D8" w:rsidRDefault="00443B33" w:rsidP="00443B33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</w:t>
      </w:r>
      <w:r>
        <w:rPr>
          <w:b/>
          <w:szCs w:val="20"/>
          <w:lang w:val="es-ES"/>
        </w:rPr>
        <w:t>V: Sistemas</w:t>
      </w:r>
    </w:p>
    <w:p w14:paraId="6438E9AC" w14:textId="77777777" w:rsidR="00443B33" w:rsidRPr="000A30D8" w:rsidRDefault="00443B33" w:rsidP="00443B33">
      <w:pPr>
        <w:spacing w:line="260" w:lineRule="exact"/>
        <w:jc w:val="both"/>
        <w:rPr>
          <w:b/>
          <w:szCs w:val="20"/>
          <w:lang w:val="es-ES"/>
        </w:rPr>
      </w:pPr>
    </w:p>
    <w:p w14:paraId="76696624" w14:textId="77777777" w:rsidR="00443B33" w:rsidRDefault="00443B33" w:rsidP="00443B33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Organización de Computadoras” (Cód. 5744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14:paraId="44805A2E" w14:textId="77777777" w:rsidR="00443B33" w:rsidRDefault="00443B33" w:rsidP="00443B33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14:paraId="0B106E28" w14:textId="77777777" w:rsidR="00443B33" w:rsidRDefault="00443B33" w:rsidP="00443B33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14:paraId="105EA709" w14:textId="77777777" w:rsidR="00443B33" w:rsidRDefault="00443B33" w:rsidP="00443B33">
      <w:pPr>
        <w:spacing w:line="260" w:lineRule="exact"/>
        <w:jc w:val="both"/>
        <w:rPr>
          <w:b/>
          <w:lang w:val="es-ES"/>
        </w:rPr>
      </w:pPr>
    </w:p>
    <w:p w14:paraId="1A3AC815" w14:textId="77777777" w:rsidR="00443B33" w:rsidRPr="000A30D8" w:rsidRDefault="00443B33" w:rsidP="00443B33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14:paraId="5C1A8FDD" w14:textId="77777777" w:rsidR="00443B33" w:rsidRPr="000A30D8" w:rsidRDefault="00443B33" w:rsidP="00443B3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14:paraId="020E0102" w14:textId="77777777" w:rsidR="00443B33" w:rsidRPr="000A30D8" w:rsidRDefault="00443B33" w:rsidP="00443B3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443B33" w:rsidRPr="005F1FEE" w14:paraId="4E8F656F" w14:textId="77777777" w:rsidTr="00CA34F1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95688" w14:textId="77777777" w:rsidR="00443B33" w:rsidRPr="005F1FEE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F1FEE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99114" w14:textId="77777777" w:rsidR="00443B33" w:rsidRPr="005F1FEE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F1FEE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443B33" w:rsidRPr="005F1FEE" w14:paraId="2E0859CC" w14:textId="77777777" w:rsidTr="00CA34F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3343DD" w14:textId="77777777" w:rsidR="00443B33" w:rsidRPr="005F1FEE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F1FEE"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 w:rsidRPr="005F1FEE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BF6EBF" w14:textId="77777777" w:rsidR="00443B33" w:rsidRPr="005F1FEE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F1FEE">
              <w:rPr>
                <w:b/>
                <w:bCs/>
                <w:smallCaps/>
                <w:lang w:val="es-AR"/>
              </w:rPr>
              <w:t>Dr. Martín Leonardo Larrea</w:t>
            </w:r>
          </w:p>
        </w:tc>
      </w:tr>
      <w:tr w:rsidR="00443B33" w:rsidRPr="005F1FEE" w14:paraId="08C91DBF" w14:textId="77777777" w:rsidTr="00CA34F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69BABC" w14:textId="77777777" w:rsidR="00443B33" w:rsidRPr="005F1FEE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F1FEE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5F1FEE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02D66AF" w14:textId="77777777" w:rsidR="00443B33" w:rsidRPr="005F1FEE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F1FEE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  <w:tr w:rsidR="00443B33" w:rsidRPr="000A30D8" w14:paraId="04F858BD" w14:textId="77777777" w:rsidTr="00CA34F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D785" w14:textId="77777777" w:rsidR="00443B33" w:rsidRPr="005F1FEE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F1FEE">
              <w:rPr>
                <w:b/>
                <w:bCs/>
                <w:smallCaps/>
                <w:lang w:val="es-AR"/>
              </w:rPr>
              <w:t xml:space="preserve">Dra. </w:t>
            </w:r>
            <w:proofErr w:type="spellStart"/>
            <w:r w:rsidRPr="005F1FEE">
              <w:rPr>
                <w:b/>
                <w:bCs/>
                <w:smallCaps/>
                <w:lang w:val="es-AR"/>
              </w:rPr>
              <w:t>Antonella</w:t>
            </w:r>
            <w:proofErr w:type="spellEnd"/>
            <w:r w:rsidRPr="005F1FEE">
              <w:rPr>
                <w:b/>
                <w:bCs/>
                <w:smallCaps/>
                <w:lang w:val="es-AR"/>
              </w:rPr>
              <w:t xml:space="preserve"> Soledad Antonin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6C676" w14:textId="77777777" w:rsidR="00443B33" w:rsidRPr="000A30D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F1FEE">
              <w:rPr>
                <w:b/>
                <w:bCs/>
                <w:smallCaps/>
                <w:lang w:val="es-AR"/>
              </w:rPr>
              <w:t>Lic. Ing. Sebastián Escarza</w:t>
            </w:r>
          </w:p>
        </w:tc>
      </w:tr>
    </w:tbl>
    <w:p w14:paraId="46710328" w14:textId="77777777" w:rsidR="00443B33" w:rsidRPr="000A30D8" w:rsidRDefault="00443B33" w:rsidP="00443B33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14:paraId="7892EDB8" w14:textId="77777777" w:rsidR="00443B33" w:rsidRPr="000A30D8" w:rsidRDefault="00443B33" w:rsidP="00443B3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Arquitectura y Diseño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443B33" w:rsidRPr="00694048" w14:paraId="72CC3BFE" w14:textId="77777777" w:rsidTr="00CA34F1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6A408" w14:textId="77777777" w:rsidR="00443B33" w:rsidRPr="0069404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69404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F87DE" w14:textId="77777777" w:rsidR="00443B33" w:rsidRPr="0069404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69404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443B33" w:rsidRPr="00694048" w14:paraId="2DCBC8C7" w14:textId="77777777" w:rsidTr="00CA34F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26724A" w14:textId="77777777" w:rsidR="00443B33" w:rsidRPr="0069404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>Dra. Elsa Clara Estév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FB53D3" w14:textId="77777777" w:rsidR="00443B33" w:rsidRPr="0069404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443B33" w:rsidRPr="00694048" w14:paraId="22693CB8" w14:textId="77777777" w:rsidTr="00CA34F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E24F55" w14:textId="77777777" w:rsidR="00443B33" w:rsidRPr="0069404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Dr.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Sebastian</w:t>
            </w:r>
            <w:proofErr w:type="spellEnd"/>
            <w:r w:rsidRPr="00694048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Gottifred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0A764C" w14:textId="77777777" w:rsidR="00443B33" w:rsidRPr="0069404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</w:tr>
      <w:tr w:rsidR="00443B33" w:rsidRPr="000A30D8" w14:paraId="4A1720C4" w14:textId="77777777" w:rsidTr="00CA34F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B231B" w14:textId="77777777" w:rsidR="00443B33" w:rsidRPr="0069404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>Lic. Emanuel Lagarrigue Lazarte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8E887D" w14:textId="77777777" w:rsidR="00443B33" w:rsidRPr="000A30D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Ing. Mariano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Tucat</w:t>
            </w:r>
            <w:proofErr w:type="spellEnd"/>
          </w:p>
        </w:tc>
      </w:tr>
    </w:tbl>
    <w:p w14:paraId="7450D4B2" w14:textId="77777777" w:rsidR="00443B33" w:rsidRDefault="00443B33" w:rsidP="00443B33">
      <w:pPr>
        <w:spacing w:line="260" w:lineRule="exact"/>
        <w:jc w:val="both"/>
        <w:rPr>
          <w:b/>
          <w:lang w:val="es-ES"/>
        </w:rPr>
      </w:pPr>
    </w:p>
    <w:p w14:paraId="5BFC942B" w14:textId="77777777" w:rsidR="00443B33" w:rsidRPr="000A30D8" w:rsidRDefault="00443B33" w:rsidP="00443B3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Organización de Computador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443B33" w:rsidRPr="000A30D8" w14:paraId="4C182247" w14:textId="77777777" w:rsidTr="00CA34F1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D17DB" w14:textId="77777777" w:rsidR="00443B33" w:rsidRPr="000A30D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8E50D" w14:textId="77777777" w:rsidR="00443B33" w:rsidRPr="000A30D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443B33" w:rsidRPr="00694048" w14:paraId="0CC59CAA" w14:textId="77777777" w:rsidTr="00CA34F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E7CFB0" w14:textId="77777777" w:rsidR="00443B33" w:rsidRPr="0069404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Mg. Alejandro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Stankevicius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17813B" w14:textId="77777777" w:rsidR="00443B33" w:rsidRPr="0069404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Dra. Dana Karina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Urribarri</w:t>
            </w:r>
            <w:proofErr w:type="spellEnd"/>
          </w:p>
        </w:tc>
      </w:tr>
      <w:tr w:rsidR="00443B33" w:rsidRPr="00694048" w14:paraId="721DD9E5" w14:textId="77777777" w:rsidTr="00CA34F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17CC46" w14:textId="77777777" w:rsidR="00443B33" w:rsidRPr="0069404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>Lic. José Hipólito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045AD7" w14:textId="77777777" w:rsidR="00443B33" w:rsidRPr="0069404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Mg. Karina Mabel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Cenci</w:t>
            </w:r>
            <w:proofErr w:type="spellEnd"/>
          </w:p>
        </w:tc>
      </w:tr>
      <w:tr w:rsidR="00443B33" w:rsidRPr="000A30D8" w14:paraId="70A7CAAE" w14:textId="77777777" w:rsidTr="00CA34F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D26B1" w14:textId="77777777" w:rsidR="00443B33" w:rsidRPr="0069404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>Lic. Maximiliano Escuder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241ED" w14:textId="77777777" w:rsidR="00443B33" w:rsidRPr="000A30D8" w:rsidRDefault="00443B33" w:rsidP="00CA34F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Lic. Gabriela Andrea</w:t>
            </w:r>
            <w:r w:rsidRPr="00694048">
              <w:rPr>
                <w:b/>
                <w:bCs/>
                <w:smallCaps/>
                <w:lang w:val="es-AR"/>
              </w:rPr>
              <w:t xml:space="preserve"> Díaz</w:t>
            </w:r>
          </w:p>
        </w:tc>
      </w:tr>
    </w:tbl>
    <w:p w14:paraId="70176E25" w14:textId="77777777" w:rsidR="00443B33" w:rsidRDefault="00443B33" w:rsidP="00443B33">
      <w:pPr>
        <w:spacing w:line="260" w:lineRule="exact"/>
        <w:jc w:val="both"/>
        <w:rPr>
          <w:b/>
          <w:lang w:val="es-ES"/>
        </w:rPr>
      </w:pPr>
    </w:p>
    <w:p w14:paraId="4DE961E0" w14:textId="77777777" w:rsidR="00443B33" w:rsidRPr="000A30D8" w:rsidRDefault="00443B33" w:rsidP="00443B33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</w:t>
      </w:r>
      <w:r>
        <w:rPr>
          <w:lang w:val="es-ES"/>
        </w:rPr>
        <w:t>Académica en cada cuatrimestre.</w:t>
      </w:r>
    </w:p>
    <w:p w14:paraId="0D5C9F87" w14:textId="77777777" w:rsidR="00443B33" w:rsidRDefault="00443B33" w:rsidP="00443B33">
      <w:pPr>
        <w:spacing w:line="260" w:lineRule="exact"/>
        <w:jc w:val="both"/>
        <w:rPr>
          <w:b/>
          <w:lang w:val="es-ES"/>
        </w:rPr>
      </w:pPr>
    </w:p>
    <w:p w14:paraId="3560A6A8" w14:textId="77777777" w:rsidR="00443B33" w:rsidRPr="000A30D8" w:rsidRDefault="00443B33" w:rsidP="00443B33">
      <w:pPr>
        <w:spacing w:line="260" w:lineRule="exact"/>
        <w:jc w:val="both"/>
        <w:rPr>
          <w:lang w:val="es-ES"/>
        </w:rPr>
      </w:pPr>
      <w:r w:rsidRPr="006E48B8">
        <w:rPr>
          <w:b/>
          <w:lang w:val="es-ES"/>
        </w:rPr>
        <w:t>ARTICULO 4</w:t>
      </w:r>
      <w:r w:rsidRPr="006E48B8">
        <w:rPr>
          <w:b/>
        </w:rPr>
        <w:fldChar w:fldCharType="begin"/>
      </w:r>
      <w:r w:rsidRPr="006E48B8">
        <w:rPr>
          <w:b/>
          <w:lang w:val="es-ES"/>
        </w:rPr>
        <w:instrText>SYMBOL 176 \f "Symbol" \s 12</w:instrText>
      </w:r>
      <w:r w:rsidRPr="006E48B8">
        <w:rPr>
          <w:b/>
        </w:rPr>
        <w:fldChar w:fldCharType="separate"/>
      </w:r>
      <w:r w:rsidRPr="006E48B8">
        <w:rPr>
          <w:b/>
          <w:lang w:val="es-ES"/>
        </w:rPr>
        <w:t>°</w:t>
      </w:r>
      <w:r w:rsidRPr="006E48B8">
        <w:rPr>
          <w:b/>
        </w:rPr>
        <w:fldChar w:fldCharType="end"/>
      </w:r>
      <w:r w:rsidRPr="006E48B8">
        <w:rPr>
          <w:b/>
          <w:lang w:val="es-ES"/>
        </w:rPr>
        <w:t>:</w:t>
      </w:r>
      <w:r w:rsidRPr="006E48B8">
        <w:rPr>
          <w:lang w:val="es-ES"/>
        </w:rPr>
        <w:t xml:space="preserve"> Establecer que las inscripciones de postulantes se recibir</w:t>
      </w:r>
      <w:proofErr w:type="spellStart"/>
      <w:r w:rsidRPr="006E48B8">
        <w:rPr>
          <w:lang w:val="es-AR"/>
        </w:rPr>
        <w:t>án</w:t>
      </w:r>
      <w:proofErr w:type="spellEnd"/>
      <w:r w:rsidRPr="006E48B8">
        <w:rPr>
          <w:lang w:val="es-AR"/>
        </w:rPr>
        <w:t xml:space="preserve"> desde el 24 al 28 de febrero de 2025 a través de la casilla de correo electrónico</w:t>
      </w:r>
      <w:r w:rsidRPr="000A30D8">
        <w:rPr>
          <w:lang w:val="es-AR"/>
        </w:rPr>
        <w:t xml:space="preserve">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14:paraId="57E63FBD" w14:textId="77777777" w:rsidR="00443B33" w:rsidRPr="000A30D8" w:rsidRDefault="00443B33" w:rsidP="00443B33">
      <w:pPr>
        <w:spacing w:line="260" w:lineRule="exact"/>
        <w:jc w:val="both"/>
        <w:rPr>
          <w:lang w:val="es-ES"/>
        </w:rPr>
      </w:pPr>
    </w:p>
    <w:p w14:paraId="37282528" w14:textId="77777777" w:rsidR="00443B33" w:rsidRPr="000A30D8" w:rsidRDefault="00443B33" w:rsidP="00443B33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14:paraId="1A262DCD" w14:textId="77777777" w:rsidR="00443B33" w:rsidRPr="000A30D8" w:rsidRDefault="00443B33" w:rsidP="00443B33">
      <w:pPr>
        <w:spacing w:line="260" w:lineRule="exact"/>
        <w:jc w:val="both"/>
        <w:rPr>
          <w:bCs/>
          <w:lang w:val="es-ES"/>
        </w:rPr>
      </w:pPr>
    </w:p>
    <w:p w14:paraId="45B7C2C7" w14:textId="77777777" w:rsidR="00443B33" w:rsidRPr="00F64373" w:rsidRDefault="00443B33" w:rsidP="00443B33"/>
    <w:p w14:paraId="2E9C4483" w14:textId="77777777" w:rsidR="00930023" w:rsidRPr="00F656F1" w:rsidRDefault="00930023" w:rsidP="00F656F1"/>
    <w:sectPr w:rsidR="00930023" w:rsidRPr="00F656F1" w:rsidSect="003739E2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FE7EF5" w14:textId="77777777" w:rsidR="00C5442D" w:rsidRDefault="00C5442D">
      <w:r>
        <w:separator/>
      </w:r>
    </w:p>
  </w:endnote>
  <w:endnote w:type="continuationSeparator" w:id="0">
    <w:p w14:paraId="44947122" w14:textId="77777777" w:rsidR="00C5442D" w:rsidRDefault="00C54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11E8DE" w14:textId="77777777" w:rsidR="00C5442D" w:rsidRDefault="00C5442D">
      <w:r>
        <w:separator/>
      </w:r>
    </w:p>
  </w:footnote>
  <w:footnote w:type="continuationSeparator" w:id="0">
    <w:p w14:paraId="4BF73145" w14:textId="77777777" w:rsidR="00C5442D" w:rsidRDefault="00C544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3B33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5442D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9</Words>
  <Characters>2584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2-18T17:23:00Z</dcterms:created>
  <dcterms:modified xsi:type="dcterms:W3CDTF">2025-02-18T17:23:00Z</dcterms:modified>
</cp:coreProperties>
</file>